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8C781" w14:textId="622B935C" w:rsidR="00F84D4C" w:rsidRPr="00B71D4C" w:rsidRDefault="003767FD" w:rsidP="00385CCC">
      <w:pPr>
        <w:tabs>
          <w:tab w:val="left" w:pos="720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lang w:val="sr-Latn-RS"/>
        </w:rPr>
      </w:pPr>
      <w:r w:rsidRPr="00B71D4C">
        <w:rPr>
          <w:rFonts w:ascii="Times New Roman" w:eastAsia="Calibri" w:hAnsi="Times New Roman" w:cs="Times New Roman"/>
          <w:b/>
          <w:bCs/>
          <w:lang w:val="sr-Latn-RS"/>
        </w:rPr>
        <w:t>AN</w:t>
      </w:r>
      <w:r w:rsidR="00B71D4C" w:rsidRPr="00B71D4C">
        <w:rPr>
          <w:rFonts w:ascii="Times New Roman" w:eastAsia="Calibri" w:hAnsi="Times New Roman" w:cs="Times New Roman"/>
          <w:b/>
          <w:bCs/>
          <w:lang w:val="sr-Latn-RS"/>
        </w:rPr>
        <w:t>EKS</w:t>
      </w:r>
      <w:r w:rsidRPr="00B71D4C">
        <w:rPr>
          <w:rFonts w:ascii="Times New Roman" w:eastAsia="Calibri" w:hAnsi="Times New Roman" w:cs="Times New Roman"/>
          <w:b/>
          <w:bCs/>
          <w:lang w:val="sr-Latn-RS"/>
        </w:rPr>
        <w:t xml:space="preserve"> 1 </w:t>
      </w:r>
    </w:p>
    <w:p w14:paraId="69793B76" w14:textId="77777777" w:rsidR="00F84D4C" w:rsidRPr="00B71D4C" w:rsidRDefault="00F84D4C" w:rsidP="00385CCC">
      <w:pPr>
        <w:tabs>
          <w:tab w:val="left" w:pos="720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lang w:val="sr-Latn-RS"/>
        </w:rPr>
      </w:pPr>
    </w:p>
    <w:p w14:paraId="25828816" w14:textId="65DCFB99" w:rsidR="00093BC1" w:rsidRPr="00B71D4C" w:rsidRDefault="00B71D4C" w:rsidP="00F84D4C">
      <w:pPr>
        <w:tabs>
          <w:tab w:val="left" w:pos="720"/>
        </w:tabs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bCs/>
          <w:lang w:val="sr-Latn-RS"/>
        </w:rPr>
      </w:pPr>
      <w:r w:rsidRPr="00B71D4C">
        <w:rPr>
          <w:rFonts w:ascii="Times New Roman" w:eastAsia="Calibri" w:hAnsi="Times New Roman" w:cs="Times New Roman"/>
          <w:b/>
          <w:bCs/>
          <w:lang w:val="sr-Latn-RS"/>
        </w:rPr>
        <w:t>OBRAZAC ZA PRIJAVU</w:t>
      </w:r>
    </w:p>
    <w:p w14:paraId="1BAB7927" w14:textId="77777777" w:rsidR="00093BC1" w:rsidRPr="00B71D4C" w:rsidRDefault="00093BC1" w:rsidP="00093BC1">
      <w:pPr>
        <w:tabs>
          <w:tab w:val="left" w:pos="720"/>
        </w:tabs>
        <w:spacing w:after="0" w:line="240" w:lineRule="auto"/>
        <w:jc w:val="both"/>
        <w:rPr>
          <w:rFonts w:ascii="Times New Roman" w:eastAsia="Calibri" w:hAnsi="Times New Roman" w:cs="Times New Roman"/>
          <w:highlight w:val="yellow"/>
          <w:lang w:val="sr-Latn-RS"/>
        </w:rPr>
      </w:pPr>
    </w:p>
    <w:p w14:paraId="1C5399BF" w14:textId="2011DCDF" w:rsidR="00093BC1" w:rsidRPr="00B71D4C" w:rsidRDefault="00B71D4C" w:rsidP="00093BC1">
      <w:pPr>
        <w:tabs>
          <w:tab w:val="left" w:pos="720"/>
        </w:tabs>
        <w:spacing w:after="0" w:line="240" w:lineRule="auto"/>
        <w:jc w:val="center"/>
        <w:rPr>
          <w:rFonts w:ascii="Times New Roman" w:eastAsia="Calibri" w:hAnsi="Times New Roman" w:cs="Times New Roman"/>
          <w:lang w:val="sr-Latn-RS"/>
        </w:rPr>
      </w:pPr>
      <w:r w:rsidRPr="00B71D4C">
        <w:rPr>
          <w:rFonts w:ascii="Times New Roman" w:eastAsia="Calibri" w:hAnsi="Times New Roman" w:cs="Times New Roman"/>
          <w:b/>
          <w:bCs/>
          <w:sz w:val="24"/>
          <w:szCs w:val="24"/>
          <w:lang w:val="sr-Latn-RS"/>
        </w:rPr>
        <w:t>Poziv za podnošenje predloga</w:t>
      </w:r>
      <w:r w:rsidR="008337B5">
        <w:rPr>
          <w:rFonts w:ascii="Times New Roman" w:eastAsia="Calibri" w:hAnsi="Times New Roman" w:cs="Times New Roman"/>
          <w:b/>
          <w:bCs/>
          <w:sz w:val="24"/>
          <w:szCs w:val="24"/>
          <w:lang w:val="sr-Latn-RS"/>
        </w:rPr>
        <w:t xml:space="preserve"> projekta</w:t>
      </w:r>
      <w:r w:rsidR="00093BC1" w:rsidRPr="00B71D4C">
        <w:rPr>
          <w:rFonts w:ascii="Times New Roman" w:eastAsia="Calibri" w:hAnsi="Times New Roman" w:cs="Times New Roman"/>
          <w:b/>
          <w:bCs/>
          <w:sz w:val="24"/>
          <w:szCs w:val="24"/>
          <w:lang w:val="sr-Latn-RS"/>
        </w:rPr>
        <w:t>:</w:t>
      </w:r>
      <w:r w:rsidR="00093BC1" w:rsidRPr="00B71D4C">
        <w:rPr>
          <w:rFonts w:ascii="Times New Roman" w:eastAsia="Calibri" w:hAnsi="Times New Roman" w:cs="Times New Roman"/>
          <w:lang w:val="sr-Latn-RS"/>
        </w:rPr>
        <w:br/>
      </w:r>
      <w:r w:rsidRPr="00B71D4C">
        <w:rPr>
          <w:rFonts w:ascii="Times New Roman" w:eastAsia="Calibri" w:hAnsi="Times New Roman" w:cs="Times New Roman"/>
          <w:i/>
          <w:iCs/>
          <w:lang w:val="sr-Latn-RS"/>
        </w:rPr>
        <w:t>Osnaživanje srednjoškolaca u oblasti klimatskih promena i životne sredine</w:t>
      </w:r>
      <w:r>
        <w:rPr>
          <w:rFonts w:ascii="Times New Roman" w:eastAsia="Calibri" w:hAnsi="Times New Roman" w:cs="Times New Roman"/>
          <w:lang w:val="sr-Latn-RS"/>
        </w:rPr>
        <w:t xml:space="preserve"> </w:t>
      </w:r>
    </w:p>
    <w:p w14:paraId="4E3E004A" w14:textId="77777777" w:rsidR="00093BC1" w:rsidRPr="00B71D4C" w:rsidRDefault="00093BC1" w:rsidP="00093BC1">
      <w:pPr>
        <w:tabs>
          <w:tab w:val="left" w:pos="720"/>
        </w:tabs>
        <w:spacing w:after="0" w:line="240" w:lineRule="auto"/>
        <w:jc w:val="both"/>
        <w:rPr>
          <w:rFonts w:ascii="Times New Roman" w:eastAsia="Calibri" w:hAnsi="Times New Roman" w:cs="Times New Roman"/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93BC1" w:rsidRPr="00B71D4C" w14:paraId="64DC8D04" w14:textId="77777777" w:rsidTr="00220351">
        <w:trPr>
          <w:trHeight w:val="1421"/>
        </w:trPr>
        <w:tc>
          <w:tcPr>
            <w:tcW w:w="9350" w:type="dxa"/>
            <w:vAlign w:val="center"/>
          </w:tcPr>
          <w:p w14:paraId="3B9DF0CC" w14:textId="5F96E702" w:rsidR="00093BC1" w:rsidRPr="00B71D4C" w:rsidRDefault="00B71D4C" w:rsidP="00093BC1">
            <w:pPr>
              <w:jc w:val="center"/>
              <w:rPr>
                <w:rFonts w:ascii="Times New Roman" w:eastAsia="Calibri" w:hAnsi="Times New Roman" w:cs="Times New Roman"/>
                <w:lang w:val="sr-Latn-RS"/>
              </w:rPr>
            </w:pPr>
            <w:r w:rsidRPr="00B71D4C">
              <w:rPr>
                <w:rFonts w:ascii="Times New Roman" w:eastAsia="Calibri" w:hAnsi="Times New Roman" w:cs="Times New Roman"/>
                <w:lang w:val="sr-Latn-RS"/>
              </w:rPr>
              <w:t>Molimo Vas pažljivo pročitajte uputstva za podnošenje pre nego što popunite obrazac prijav</w:t>
            </w:r>
            <w:r w:rsidR="008F5C93">
              <w:rPr>
                <w:rFonts w:ascii="Times New Roman" w:eastAsia="Calibri" w:hAnsi="Times New Roman" w:cs="Times New Roman"/>
                <w:lang w:val="sr-Latn-RS"/>
              </w:rPr>
              <w:t>e</w:t>
            </w:r>
            <w:r w:rsidRPr="00B71D4C">
              <w:rPr>
                <w:rFonts w:ascii="Times New Roman" w:eastAsia="Calibri" w:hAnsi="Times New Roman" w:cs="Times New Roman"/>
                <w:lang w:val="sr-Latn-RS"/>
              </w:rPr>
              <w:t xml:space="preserve"> za poziv </w:t>
            </w:r>
            <w:r w:rsidRPr="00B71D4C">
              <w:rPr>
                <w:rFonts w:ascii="Times New Roman" w:eastAsia="Calibri" w:hAnsi="Times New Roman" w:cs="Times New Roman"/>
                <w:i/>
                <w:iCs/>
                <w:lang w:val="sr-Latn-RS"/>
              </w:rPr>
              <w:t>„Osnaživanje srednjoškolaca u oblasti klimatskih promena i životne sredine“.</w:t>
            </w:r>
            <w:r w:rsidRPr="00B71D4C">
              <w:rPr>
                <w:rFonts w:ascii="Times New Roman" w:eastAsia="Calibri" w:hAnsi="Times New Roman" w:cs="Times New Roman"/>
                <w:lang w:val="sr-Latn-RS"/>
              </w:rPr>
              <w:t xml:space="preserve"> </w:t>
            </w:r>
          </w:p>
          <w:p w14:paraId="352B9AC0" w14:textId="37DF05FC" w:rsidR="00093BC1" w:rsidRPr="00B71D4C" w:rsidRDefault="00B71D4C" w:rsidP="00093BC1">
            <w:pPr>
              <w:jc w:val="center"/>
              <w:rPr>
                <w:rFonts w:ascii="Times New Roman" w:eastAsia="Calibri" w:hAnsi="Times New Roman" w:cs="Times New Roman"/>
                <w:lang w:val="sr-Latn-RS"/>
              </w:rPr>
            </w:pPr>
            <w:r w:rsidRPr="00B71D4C">
              <w:rPr>
                <w:rFonts w:ascii="Times New Roman" w:eastAsia="Calibri" w:hAnsi="Times New Roman" w:cs="Times New Roman"/>
                <w:lang w:val="sr-Latn-RS"/>
              </w:rPr>
              <w:t>Ovaj obrazac treba popuniti pažljivo i što je moguće jasnije kako bi se mogla izvršiti bolja procena kvaliteta predloga projekta. Informacije moraju biti tačne i potpune kako bi pružile dovoljno detalja za jasno razumevanje predloga projekta</w:t>
            </w:r>
            <w:r w:rsidR="00093BC1" w:rsidRPr="00B71D4C">
              <w:rPr>
                <w:rFonts w:ascii="Times New Roman" w:eastAsia="Calibri" w:hAnsi="Times New Roman" w:cs="Times New Roman"/>
                <w:lang w:val="sr-Latn-RS"/>
              </w:rPr>
              <w:t>.</w:t>
            </w:r>
          </w:p>
        </w:tc>
      </w:tr>
    </w:tbl>
    <w:p w14:paraId="7C1AC76A" w14:textId="77777777" w:rsidR="00093BC1" w:rsidRPr="00B71D4C" w:rsidRDefault="00093BC1" w:rsidP="00093BC1">
      <w:pPr>
        <w:rPr>
          <w:rFonts w:ascii="Times New Roman" w:eastAsia="Calibri" w:hAnsi="Times New Roman" w:cs="Times New Roman"/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2"/>
        <w:gridCol w:w="1445"/>
        <w:gridCol w:w="462"/>
        <w:gridCol w:w="1003"/>
        <w:gridCol w:w="1268"/>
        <w:gridCol w:w="333"/>
        <w:gridCol w:w="1407"/>
      </w:tblGrid>
      <w:tr w:rsidR="00093BC1" w:rsidRPr="00B71D4C" w14:paraId="6A7FEF2E" w14:textId="77777777" w:rsidTr="003127B5">
        <w:trPr>
          <w:trHeight w:val="872"/>
        </w:trPr>
        <w:tc>
          <w:tcPr>
            <w:tcW w:w="9350" w:type="dxa"/>
            <w:gridSpan w:val="7"/>
            <w:shd w:val="clear" w:color="auto" w:fill="BDD6EE"/>
            <w:vAlign w:val="center"/>
          </w:tcPr>
          <w:p w14:paraId="2A611C1B" w14:textId="49097F9A" w:rsidR="00093BC1" w:rsidRPr="00B71D4C" w:rsidRDefault="00B71D4C" w:rsidP="00936915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</w:pPr>
            <w:r w:rsidRPr="00B71D4C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>OPŠT</w:t>
            </w:r>
            <w:r w:rsidR="0082024E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 xml:space="preserve">I PODACI </w:t>
            </w:r>
            <w:r w:rsidRPr="00B71D4C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>ZA PODNOSIOCA PRIJAVE ZA PROJEKAT</w:t>
            </w:r>
          </w:p>
        </w:tc>
      </w:tr>
      <w:tr w:rsidR="00093BC1" w:rsidRPr="00B71D4C" w14:paraId="43BDB081" w14:textId="77777777" w:rsidTr="00093BC1">
        <w:trPr>
          <w:trHeight w:val="440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9079A77" w14:textId="2BFC8950" w:rsidR="00093BC1" w:rsidRPr="00B71D4C" w:rsidRDefault="00B71D4C" w:rsidP="00093BC1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</w:pPr>
            <w:r w:rsidRPr="00B71D4C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>OSNOVN</w:t>
            </w:r>
            <w:r w:rsidR="0082024E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 xml:space="preserve">I PODACI </w:t>
            </w:r>
            <w:r w:rsidRPr="00B71D4C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>ZA ORGANIZACIJU PODNOSI</w:t>
            </w:r>
            <w:r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>OCA</w:t>
            </w:r>
            <w:r w:rsidRPr="00B71D4C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 xml:space="preserve"> PRIJAVE</w:t>
            </w:r>
          </w:p>
        </w:tc>
      </w:tr>
      <w:tr w:rsidR="00093BC1" w:rsidRPr="00B71D4C" w14:paraId="0FF5FABA" w14:textId="77777777" w:rsidTr="00093BC1">
        <w:tc>
          <w:tcPr>
            <w:tcW w:w="3432" w:type="dxa"/>
            <w:shd w:val="clear" w:color="auto" w:fill="E2EFD9"/>
            <w:vAlign w:val="center"/>
          </w:tcPr>
          <w:p w14:paraId="5F292691" w14:textId="44E28EA4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Naziv organizacije</w:t>
            </w:r>
          </w:p>
        </w:tc>
        <w:tc>
          <w:tcPr>
            <w:tcW w:w="5918" w:type="dxa"/>
            <w:gridSpan w:val="6"/>
            <w:vAlign w:val="center"/>
          </w:tcPr>
          <w:p w14:paraId="48B9837C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D4302D2" w14:textId="77777777" w:rsidTr="00093BC1">
        <w:tc>
          <w:tcPr>
            <w:tcW w:w="3432" w:type="dxa"/>
            <w:shd w:val="clear" w:color="auto" w:fill="E2EFD9"/>
            <w:vAlign w:val="center"/>
          </w:tcPr>
          <w:p w14:paraId="6AA05A67" w14:textId="047E51F0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una adresa (ulica i broj)</w:t>
            </w:r>
          </w:p>
        </w:tc>
        <w:tc>
          <w:tcPr>
            <w:tcW w:w="5918" w:type="dxa"/>
            <w:gridSpan w:val="6"/>
            <w:vAlign w:val="center"/>
          </w:tcPr>
          <w:p w14:paraId="24B92166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C91545" w:rsidRPr="00B71D4C" w14:paraId="6E2DE0CA" w14:textId="77777777" w:rsidTr="004877AC">
        <w:tc>
          <w:tcPr>
            <w:tcW w:w="3432" w:type="dxa"/>
            <w:shd w:val="clear" w:color="auto" w:fill="E2EFD9"/>
            <w:vAlign w:val="center"/>
          </w:tcPr>
          <w:p w14:paraId="3ED0180B" w14:textId="7131970B" w:rsidR="00C91545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oštanski broj glavne kancelarije</w:t>
            </w:r>
          </w:p>
        </w:tc>
        <w:tc>
          <w:tcPr>
            <w:tcW w:w="5918" w:type="dxa"/>
            <w:gridSpan w:val="6"/>
            <w:vAlign w:val="center"/>
          </w:tcPr>
          <w:p w14:paraId="0DDCE445" w14:textId="77777777" w:rsidR="00C91545" w:rsidRPr="00B71D4C" w:rsidRDefault="00C91545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2671927A" w14:textId="77777777" w:rsidTr="00093BC1">
        <w:tc>
          <w:tcPr>
            <w:tcW w:w="3432" w:type="dxa"/>
            <w:shd w:val="clear" w:color="auto" w:fill="E2EFD9"/>
            <w:vAlign w:val="center"/>
          </w:tcPr>
          <w:p w14:paraId="71158849" w14:textId="4740C5A7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Ime ovlašćenog predstavnika NVO-a, adresa, e-mail i trenutna pozicija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21A4FBB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318B9C93" w14:textId="77777777" w:rsidTr="00093BC1">
        <w:tc>
          <w:tcPr>
            <w:tcW w:w="3432" w:type="dxa"/>
            <w:shd w:val="clear" w:color="auto" w:fill="E2EFD9"/>
            <w:vAlign w:val="center"/>
          </w:tcPr>
          <w:p w14:paraId="6E0D081E" w14:textId="77777777" w:rsidR="00093BC1" w:rsidRPr="00B71D4C" w:rsidRDefault="00093BC1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Tel.</w:t>
            </w:r>
          </w:p>
        </w:tc>
        <w:tc>
          <w:tcPr>
            <w:tcW w:w="1907" w:type="dxa"/>
            <w:gridSpan w:val="2"/>
            <w:shd w:val="clear" w:color="auto" w:fill="auto"/>
            <w:vAlign w:val="center"/>
          </w:tcPr>
          <w:p w14:paraId="04FD50C7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  <w:tc>
          <w:tcPr>
            <w:tcW w:w="2271" w:type="dxa"/>
            <w:gridSpan w:val="2"/>
            <w:shd w:val="clear" w:color="auto" w:fill="E2EFD9"/>
            <w:vAlign w:val="center"/>
          </w:tcPr>
          <w:p w14:paraId="051088BC" w14:textId="61C11F8E" w:rsidR="00093BC1" w:rsidRPr="00B71D4C" w:rsidRDefault="0036418E" w:rsidP="00093BC1">
            <w:pPr>
              <w:numPr>
                <w:ilvl w:val="0"/>
                <w:numId w:val="3"/>
              </w:numPr>
              <w:ind w:left="98"/>
              <w:contextualSpacing/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Mobilni telefon</w:t>
            </w:r>
          </w:p>
        </w:tc>
        <w:tc>
          <w:tcPr>
            <w:tcW w:w="1740" w:type="dxa"/>
            <w:gridSpan w:val="2"/>
            <w:shd w:val="clear" w:color="auto" w:fill="auto"/>
            <w:vAlign w:val="center"/>
          </w:tcPr>
          <w:p w14:paraId="665A4EBD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5717CEA9" w14:textId="77777777" w:rsidTr="00093BC1">
        <w:tc>
          <w:tcPr>
            <w:tcW w:w="3432" w:type="dxa"/>
            <w:shd w:val="clear" w:color="auto" w:fill="E2EFD9"/>
            <w:vAlign w:val="center"/>
          </w:tcPr>
          <w:p w14:paraId="54028D2A" w14:textId="0A84FBE6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Email adresa organizacij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00EE7554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7AE7C8B5" w14:textId="77777777" w:rsidTr="00093BC1">
        <w:tc>
          <w:tcPr>
            <w:tcW w:w="3432" w:type="dxa"/>
            <w:shd w:val="clear" w:color="auto" w:fill="E2EFD9"/>
            <w:vAlign w:val="center"/>
          </w:tcPr>
          <w:p w14:paraId="47601D9C" w14:textId="3996609D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Veb stranica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4D5CC469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52699F2" w14:textId="77777777" w:rsidTr="00093BC1">
        <w:tc>
          <w:tcPr>
            <w:tcW w:w="3432" w:type="dxa"/>
            <w:shd w:val="clear" w:color="auto" w:fill="E2EFD9"/>
            <w:vAlign w:val="center"/>
          </w:tcPr>
          <w:p w14:paraId="290BBC6B" w14:textId="4831D9E9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Godina osnivanja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424827AB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5C2E980" w14:textId="77777777" w:rsidTr="00093BC1">
        <w:tc>
          <w:tcPr>
            <w:tcW w:w="3432" w:type="dxa"/>
            <w:shd w:val="clear" w:color="auto" w:fill="E2EFD9"/>
            <w:vAlign w:val="center"/>
          </w:tcPr>
          <w:p w14:paraId="14ECB60E" w14:textId="77B0094A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atum upisa u registar NVO-a</w:t>
            </w:r>
          </w:p>
        </w:tc>
        <w:tc>
          <w:tcPr>
            <w:tcW w:w="1907" w:type="dxa"/>
            <w:gridSpan w:val="2"/>
            <w:shd w:val="clear" w:color="auto" w:fill="auto"/>
            <w:vAlign w:val="center"/>
          </w:tcPr>
          <w:p w14:paraId="5810E218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  <w:tc>
          <w:tcPr>
            <w:tcW w:w="2271" w:type="dxa"/>
            <w:gridSpan w:val="2"/>
            <w:shd w:val="clear" w:color="auto" w:fill="E2EFD9"/>
            <w:vAlign w:val="center"/>
          </w:tcPr>
          <w:p w14:paraId="1ABE969A" w14:textId="0D45771B" w:rsidR="00093BC1" w:rsidRPr="00B71D4C" w:rsidRDefault="0036418E" w:rsidP="00093BC1">
            <w:pPr>
              <w:numPr>
                <w:ilvl w:val="0"/>
                <w:numId w:val="3"/>
              </w:numPr>
              <w:ind w:left="263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Registraci</w:t>
            </w:r>
            <w:r w:rsidR="008F5C93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oni</w:t>
            </w: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broj NVO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-a</w:t>
            </w:r>
          </w:p>
        </w:tc>
        <w:tc>
          <w:tcPr>
            <w:tcW w:w="1740" w:type="dxa"/>
            <w:gridSpan w:val="2"/>
            <w:shd w:val="clear" w:color="auto" w:fill="auto"/>
            <w:vAlign w:val="center"/>
          </w:tcPr>
          <w:p w14:paraId="1CA44A4B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4CB61EDB" w14:textId="77777777" w:rsidTr="00093BC1">
        <w:tc>
          <w:tcPr>
            <w:tcW w:w="3432" w:type="dxa"/>
            <w:shd w:val="clear" w:color="auto" w:fill="E2EFD9"/>
            <w:vAlign w:val="center"/>
          </w:tcPr>
          <w:p w14:paraId="0184AD91" w14:textId="0C8EA493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Registrovan u (naziv organa za registraciju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A0353E3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5DE6648A" w14:textId="77777777" w:rsidTr="00093BC1">
        <w:tc>
          <w:tcPr>
            <w:tcW w:w="3432" w:type="dxa"/>
            <w:shd w:val="clear" w:color="auto" w:fill="E2EFD9"/>
            <w:vAlign w:val="center"/>
          </w:tcPr>
          <w:p w14:paraId="01CA9260" w14:textId="5AC49068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Fiskalni broj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35E260B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DA1DAA6" w14:textId="77777777" w:rsidTr="00093BC1">
        <w:tc>
          <w:tcPr>
            <w:tcW w:w="3432" w:type="dxa"/>
            <w:shd w:val="clear" w:color="auto" w:fill="E2EFD9"/>
            <w:vAlign w:val="center"/>
          </w:tcPr>
          <w:p w14:paraId="6AABEC3B" w14:textId="63EFD303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Broj bankovnog računa, uključujući IBAN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0927510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EF10D2A" w14:textId="77777777" w:rsidTr="00093BC1">
        <w:tc>
          <w:tcPr>
            <w:tcW w:w="3432" w:type="dxa"/>
            <w:shd w:val="clear" w:color="auto" w:fill="E2EFD9"/>
            <w:vAlign w:val="center"/>
          </w:tcPr>
          <w:p w14:paraId="754E0B76" w14:textId="32E3EB9E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Vrsta NVO-a (udruženje/fondacija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4E1AA321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56F725B9" w14:textId="77777777" w:rsidTr="00093BC1">
        <w:tc>
          <w:tcPr>
            <w:tcW w:w="3432" w:type="dxa"/>
            <w:shd w:val="clear" w:color="auto" w:fill="E2EFD9"/>
            <w:vAlign w:val="center"/>
          </w:tcPr>
          <w:p w14:paraId="3092FED7" w14:textId="345008A8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Ciljevi osnivanja u skladu sa statutom NVO-a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2475E3E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14FC2444" w14:textId="77777777" w:rsidTr="00093BC1">
        <w:tc>
          <w:tcPr>
            <w:tcW w:w="3432" w:type="dxa"/>
            <w:shd w:val="clear" w:color="auto" w:fill="E2EFD9"/>
            <w:vAlign w:val="center"/>
          </w:tcPr>
          <w:p w14:paraId="626F02B2" w14:textId="4F63AA4E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Svrha i delokrug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7C7545C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3A12CFCC" w14:textId="77777777" w:rsidTr="00093BC1">
        <w:trPr>
          <w:trHeight w:val="341"/>
        </w:trPr>
        <w:tc>
          <w:tcPr>
            <w:tcW w:w="3432" w:type="dxa"/>
            <w:shd w:val="clear" w:color="auto" w:fill="E2EFD9"/>
            <w:vAlign w:val="center"/>
          </w:tcPr>
          <w:p w14:paraId="28080C30" w14:textId="50C4EA36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Ukupan broj osoblja/članova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7C84BDA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77003EE8" w14:textId="77777777" w:rsidTr="00093BC1">
        <w:tc>
          <w:tcPr>
            <w:tcW w:w="3432" w:type="dxa"/>
            <w:shd w:val="clear" w:color="auto" w:fill="E2EFD9"/>
            <w:vAlign w:val="center"/>
          </w:tcPr>
          <w:p w14:paraId="319A4FFD" w14:textId="1C7F308F" w:rsidR="00093BC1" w:rsidRPr="00B71D4C" w:rsidRDefault="0036418E" w:rsidP="00093BC1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Broj zaposlenih na dan podnošenja 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rijave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07FB599B" w14:textId="36D8D6FC" w:rsidR="00093BC1" w:rsidRPr="00B71D4C" w:rsidRDefault="0036418E" w:rsidP="00093BC1">
            <w:pP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Zaposleni </w:t>
            </w:r>
            <w:r w:rsidR="008337B5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na određeno vreme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50A947BB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0931A229" w14:textId="7A41CF10" w:rsidR="00093BC1" w:rsidRPr="00B71D4C" w:rsidRDefault="0036418E" w:rsidP="00093BC1">
            <w:pP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Zaposleni na neodređeno vreme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5026AE79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0C19D792" w14:textId="77777777" w:rsidTr="009E5ADE">
        <w:tc>
          <w:tcPr>
            <w:tcW w:w="3432" w:type="dxa"/>
            <w:shd w:val="clear" w:color="auto" w:fill="E2EFD9"/>
            <w:vAlign w:val="center"/>
          </w:tcPr>
          <w:p w14:paraId="5F7A3A26" w14:textId="079AB97B" w:rsidR="00093BC1" w:rsidRPr="00B71D4C" w:rsidRDefault="0036418E" w:rsidP="00093BC1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a li vaša organizacija ima status javnog korisnika? (U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nesite </w:t>
            </w: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"x")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6F15A4FC" w14:textId="1F78AD3F" w:rsidR="00093BC1" w:rsidRPr="00B71D4C" w:rsidRDefault="0036418E" w:rsidP="009E5ADE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A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2C6747F1" w14:textId="77777777" w:rsidR="00093BC1" w:rsidRPr="00B71D4C" w:rsidRDefault="00093BC1" w:rsidP="009E5ADE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113FADB6" w14:textId="1DA01752" w:rsidR="00093BC1" w:rsidRPr="00B71D4C" w:rsidRDefault="00093BC1" w:rsidP="009E5ADE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N</w:t>
            </w:r>
            <w:r w:rsid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E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52F7EBB1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1DDC3968" w14:textId="77777777" w:rsidTr="00093BC1">
        <w:tc>
          <w:tcPr>
            <w:tcW w:w="3432" w:type="dxa"/>
            <w:shd w:val="clear" w:color="auto" w:fill="E2EFD9"/>
            <w:vAlign w:val="center"/>
          </w:tcPr>
          <w:p w14:paraId="566FAF97" w14:textId="2EB3BB06" w:rsidR="00835D48" w:rsidRPr="00B71D4C" w:rsidRDefault="0036418E" w:rsidP="003127B5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Ukupan promet organizacije u 2021. i 2020. godini (unesite iznos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5B00C80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7FC4A51C" w14:textId="77777777" w:rsidTr="003127B5">
        <w:trPr>
          <w:trHeight w:val="440"/>
        </w:trPr>
        <w:tc>
          <w:tcPr>
            <w:tcW w:w="3432" w:type="dxa"/>
            <w:shd w:val="clear" w:color="auto" w:fill="E2EFD9"/>
            <w:vAlign w:val="center"/>
          </w:tcPr>
          <w:p w14:paraId="79CFB76C" w14:textId="1F6580A0" w:rsidR="00F84D4C" w:rsidRPr="004C0CA2" w:rsidRDefault="0036418E" w:rsidP="00835D48">
            <w:pPr>
              <w:pStyle w:val="ListParagraph"/>
              <w:numPr>
                <w:ilvl w:val="0"/>
                <w:numId w:val="3"/>
              </w:numPr>
              <w:ind w:left="247" w:hanging="29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Izvori prihoda</w:t>
            </w:r>
          </w:p>
          <w:p w14:paraId="24931962" w14:textId="7B306AE2" w:rsidR="00093BC1" w:rsidRPr="00B71D4C" w:rsidRDefault="00093BC1" w:rsidP="004F525D">
            <w:pPr>
              <w:pStyle w:val="ListParagraph"/>
              <w:ind w:left="247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(</w:t>
            </w:r>
            <w:r w:rsidR="00945B37"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institucija </w:t>
            </w:r>
            <w:r w:rsidR="0036418E"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uključujući iznose</w:t>
            </w: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3A418CD5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1FA62BFB" w14:textId="77777777" w:rsidTr="00093BC1">
        <w:tc>
          <w:tcPr>
            <w:tcW w:w="3432" w:type="dxa"/>
            <w:shd w:val="clear" w:color="auto" w:fill="E2EFD9"/>
            <w:vAlign w:val="center"/>
          </w:tcPr>
          <w:p w14:paraId="35FF2C4B" w14:textId="7BC47A7B" w:rsidR="00093BC1" w:rsidRPr="00B71D4C" w:rsidRDefault="0036418E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lastRenderedPageBreak/>
              <w:t>Centralni javni resursi (ministarstva i agencije centralne vlade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952FC4F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5894FD7C" w14:textId="77777777" w:rsidTr="00093BC1">
        <w:trPr>
          <w:trHeight w:val="323"/>
        </w:trPr>
        <w:tc>
          <w:tcPr>
            <w:tcW w:w="3432" w:type="dxa"/>
            <w:shd w:val="clear" w:color="auto" w:fill="E2EFD9"/>
            <w:vAlign w:val="center"/>
          </w:tcPr>
          <w:p w14:paraId="44F20863" w14:textId="58A11B88" w:rsidR="00093BC1" w:rsidRPr="00B71D4C" w:rsidRDefault="0036418E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Opštinski javni resursi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4388D64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7F072F95" w14:textId="77777777" w:rsidTr="00093BC1">
        <w:tc>
          <w:tcPr>
            <w:tcW w:w="3432" w:type="dxa"/>
            <w:shd w:val="clear" w:color="auto" w:fill="E2EFD9"/>
            <w:vAlign w:val="center"/>
          </w:tcPr>
          <w:p w14:paraId="66CD54D0" w14:textId="5D2BB0DE" w:rsidR="00093BC1" w:rsidRPr="00B71D4C" w:rsidRDefault="0036418E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Strani donatori, Vlade i međunarodne organizacije (uključujući EU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E3B9670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1CED2EDE" w14:textId="77777777" w:rsidTr="00093BC1">
        <w:tc>
          <w:tcPr>
            <w:tcW w:w="3432" w:type="dxa"/>
            <w:shd w:val="clear" w:color="auto" w:fill="E2EFD9"/>
            <w:vAlign w:val="center"/>
          </w:tcPr>
          <w:p w14:paraId="51B972B8" w14:textId="149E2C99" w:rsidR="00093BC1" w:rsidRPr="00B71D4C" w:rsidRDefault="0036418E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reduzeća i druga pravna lica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272E5F8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02019BD9" w14:textId="77777777" w:rsidTr="00093BC1">
        <w:trPr>
          <w:trHeight w:val="341"/>
        </w:trPr>
        <w:tc>
          <w:tcPr>
            <w:tcW w:w="3432" w:type="dxa"/>
            <w:shd w:val="clear" w:color="auto" w:fill="E2EFD9"/>
            <w:vAlign w:val="center"/>
          </w:tcPr>
          <w:p w14:paraId="522BB0F8" w14:textId="75A62A29" w:rsidR="00093BC1" w:rsidRPr="00B71D4C" w:rsidRDefault="0036418E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Građani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71310E61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2AE017F8" w14:textId="77777777" w:rsidTr="00093BC1">
        <w:tc>
          <w:tcPr>
            <w:tcW w:w="3432" w:type="dxa"/>
            <w:shd w:val="clear" w:color="auto" w:fill="E2EFD9"/>
            <w:vAlign w:val="center"/>
          </w:tcPr>
          <w:p w14:paraId="12C48A02" w14:textId="4787C188" w:rsidR="00093BC1" w:rsidRPr="00B71D4C" w:rsidRDefault="0036418E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ruge nevladine organizacij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8EF2EB8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3A42D42C" w14:textId="77777777" w:rsidTr="00093BC1">
        <w:trPr>
          <w:trHeight w:val="314"/>
        </w:trPr>
        <w:tc>
          <w:tcPr>
            <w:tcW w:w="3432" w:type="dxa"/>
            <w:shd w:val="clear" w:color="auto" w:fill="E2EFD9"/>
            <w:vAlign w:val="center"/>
          </w:tcPr>
          <w:p w14:paraId="720457BD" w14:textId="33137C34" w:rsidR="00093BC1" w:rsidRPr="00B71D4C" w:rsidRDefault="0036418E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rihodi od članarin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BA6D4EA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18BD8E83" w14:textId="77777777" w:rsidTr="003127B5">
        <w:trPr>
          <w:trHeight w:val="512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373F76CE" w14:textId="54132291" w:rsidR="00093BC1" w:rsidRPr="00B71D4C" w:rsidRDefault="0036418E" w:rsidP="00093BC1">
            <w:pPr>
              <w:numPr>
                <w:ilvl w:val="0"/>
                <w:numId w:val="3"/>
              </w:numPr>
              <w:ind w:left="341" w:hanging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odaci o kancelarijama/prostoru u kojem NVO deluje</w:t>
            </w:r>
          </w:p>
        </w:tc>
      </w:tr>
      <w:tr w:rsidR="00093BC1" w:rsidRPr="00B71D4C" w14:paraId="54B12EE0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3B10EA9E" w14:textId="0C1A10BE" w:rsidR="00093BC1" w:rsidRPr="00B71D4C" w:rsidRDefault="0036418E" w:rsidP="00093BC1">
            <w:pPr>
              <w:numPr>
                <w:ilvl w:val="0"/>
                <w:numId w:val="5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Vlastiti prostor (navesti veličinu u m²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3057DA0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5CCE7E4E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2C6039B8" w14:textId="3F474931" w:rsidR="00093BC1" w:rsidRPr="00B71D4C" w:rsidRDefault="0036418E" w:rsidP="00093BC1">
            <w:pPr>
              <w:numPr>
                <w:ilvl w:val="0"/>
                <w:numId w:val="5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rostor za iznajmljivanje (navesti veličinu u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m²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0293025E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133307B4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78D04BFA" w14:textId="075A4246" w:rsidR="00093BC1" w:rsidRPr="00B71D4C" w:rsidRDefault="00FF241D" w:rsidP="00093BC1">
            <w:pPr>
              <w:numPr>
                <w:ilvl w:val="0"/>
                <w:numId w:val="5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Javni prostor koji dodeljuje opština / Vlada / javno preduzeće / (navesti veličinu u m² i iznos mesečne zakupnine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9FFBE43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3C7D2E64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27BB456E" w14:textId="6660F432" w:rsidR="00093BC1" w:rsidRPr="00B71D4C" w:rsidRDefault="00FF241D" w:rsidP="00093BC1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Ukupan iznos javne finansijske podrške u godini pre objavljivanja ovog poziva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66359E9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4353EDC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1E81B8E2" w14:textId="6528C244" w:rsidR="00093BC1" w:rsidRPr="00B71D4C" w:rsidRDefault="00FF241D" w:rsidP="00093BC1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a li vaš NVO priprema godišnji izveštaj o radu? (Uneti "x")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719E87B2" w14:textId="2AB8AF0B" w:rsidR="00093BC1" w:rsidRPr="00B71D4C" w:rsidRDefault="00FF241D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A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69C8B072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5325FE1F" w14:textId="73011A6C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N</w:t>
            </w:r>
            <w:r w:rsid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E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7392DD00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59677786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69B9737B" w14:textId="249CAAA4" w:rsidR="00093BC1" w:rsidRPr="00B71D4C" w:rsidRDefault="00FF241D" w:rsidP="00093BC1">
            <w:pPr>
              <w:numPr>
                <w:ilvl w:val="0"/>
                <w:numId w:val="6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Ako ste odgovorili sa „da“, kome je </w:t>
            </w:r>
            <w:r w:rsidR="008F5C93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ostavljen</w:t>
            </w: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i kako ste </w:t>
            </w:r>
            <w:r w:rsidR="008F5C93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isti</w:t>
            </w: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predstavili javnosti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?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0A9035AA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2702EF8A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7161356E" w14:textId="74B47CAA" w:rsidR="00093BC1" w:rsidRPr="00B71D4C" w:rsidRDefault="00FF241D" w:rsidP="00093BC1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Da li ste spremni 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da </w:t>
            </w: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rihvatit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e</w:t>
            </w: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Partnersku procenu rizika Caritas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-</w:t>
            </w: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a Šv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ajcarske</w:t>
            </w: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?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394BB06D" w14:textId="32B47201" w:rsidR="00093BC1" w:rsidRPr="00B71D4C" w:rsidRDefault="00FF241D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A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27BC1BFE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768AA34E" w14:textId="492BF52E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N</w:t>
            </w:r>
            <w:r w:rsid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E</w:t>
            </w:r>
            <w:r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3FA7E4D7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1060F029" w14:textId="77777777" w:rsidTr="009C670E">
        <w:trPr>
          <w:trHeight w:val="764"/>
        </w:trPr>
        <w:tc>
          <w:tcPr>
            <w:tcW w:w="9350" w:type="dxa"/>
            <w:gridSpan w:val="7"/>
            <w:shd w:val="clear" w:color="auto" w:fill="9CC2E5"/>
            <w:vAlign w:val="center"/>
          </w:tcPr>
          <w:p w14:paraId="66882784" w14:textId="2999A4F3" w:rsidR="00093BC1" w:rsidRPr="00B71D4C" w:rsidRDefault="00FF241D" w:rsidP="00093BC1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F241D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>INFORMACIJE O PRIJAVI PROJEKTA</w:t>
            </w:r>
          </w:p>
        </w:tc>
      </w:tr>
      <w:tr w:rsidR="00093BC1" w:rsidRPr="00B71D4C" w14:paraId="3D4F73A7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71EA1C60" w14:textId="2F859031" w:rsidR="00093BC1" w:rsidRPr="00945B37" w:rsidRDefault="00FF241D" w:rsidP="00945B37">
            <w:pPr>
              <w:pStyle w:val="ListParagraph"/>
              <w:numPr>
                <w:ilvl w:val="0"/>
                <w:numId w:val="3"/>
              </w:numPr>
              <w:ind w:left="343" w:hanging="34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945B37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Naziv predloženog projekta</w:t>
            </w:r>
            <w:r w:rsidR="00093BC1" w:rsidRPr="00945B37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:</w:t>
            </w:r>
          </w:p>
        </w:tc>
      </w:tr>
      <w:tr w:rsidR="00093BC1" w:rsidRPr="00B71D4C" w14:paraId="31312377" w14:textId="77777777" w:rsidTr="008E6378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2C14B359" w14:textId="6F25BF3B" w:rsidR="008E6378" w:rsidRPr="00B71D4C" w:rsidRDefault="008E6378" w:rsidP="008E6378">
            <w:pP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06B1912E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52A66AB" w14:textId="2E2153AB" w:rsidR="00093BC1" w:rsidRPr="00B71D4C" w:rsidRDefault="00FF241D" w:rsidP="00945B37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Sažetak projekta (kratka prezentacija osnovnih informacija o projektu u ne više od 300 reči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</w:tr>
      <w:tr w:rsidR="00093BC1" w:rsidRPr="00B71D4C" w14:paraId="62F7CB92" w14:textId="77777777" w:rsidTr="00220351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651B4A21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3DFFC2EC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57499C58" w14:textId="67F99AC0" w:rsidR="00093BC1" w:rsidRPr="00B71D4C" w:rsidRDefault="00FF241D" w:rsidP="00945B37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Geografski region(i) predložene </w:t>
            </w:r>
            <w:r w:rsidR="008337B5"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realizacij</w:t>
            </w:r>
            <w:r w:rsidR="008337B5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e</w:t>
            </w:r>
          </w:p>
        </w:tc>
      </w:tr>
      <w:tr w:rsidR="00093BC1" w:rsidRPr="00B71D4C" w14:paraId="5F678244" w14:textId="77777777" w:rsidTr="00220351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17E5A13E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945B37" w:rsidRPr="00B71D4C" w14:paraId="5DF06111" w14:textId="77777777" w:rsidTr="00FD353C">
        <w:trPr>
          <w:trHeight w:val="278"/>
        </w:trPr>
        <w:tc>
          <w:tcPr>
            <w:tcW w:w="3432" w:type="dxa"/>
            <w:shd w:val="clear" w:color="auto" w:fill="E2EFD9" w:themeFill="accent6" w:themeFillTint="33"/>
            <w:vAlign w:val="center"/>
          </w:tcPr>
          <w:p w14:paraId="24491B6F" w14:textId="6A9B7E98" w:rsidR="00945B37" w:rsidRPr="004C0CA2" w:rsidRDefault="00FD353C" w:rsidP="00FD353C">
            <w:pPr>
              <w:pStyle w:val="ListParagraph"/>
              <w:numPr>
                <w:ilvl w:val="0"/>
                <w:numId w:val="3"/>
              </w:numPr>
              <w:ind w:left="343" w:hanging="34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Ukupan budžet predloženog projekta u evrima (uključujući sufinansiranje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3D576CA9" w14:textId="26A1B27D" w:rsidR="00945B37" w:rsidRPr="00B71D4C" w:rsidRDefault="00945B37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945B37" w:rsidRPr="00B71D4C" w14:paraId="54FB4727" w14:textId="77777777" w:rsidTr="00FD353C">
        <w:trPr>
          <w:trHeight w:val="278"/>
        </w:trPr>
        <w:tc>
          <w:tcPr>
            <w:tcW w:w="3432" w:type="dxa"/>
            <w:shd w:val="clear" w:color="auto" w:fill="E2EFD9" w:themeFill="accent6" w:themeFillTint="33"/>
            <w:vAlign w:val="center"/>
          </w:tcPr>
          <w:p w14:paraId="226C3F73" w14:textId="5FE5FB93" w:rsidR="00945B37" w:rsidRPr="004C0CA2" w:rsidRDefault="00FD353C" w:rsidP="00FD353C">
            <w:pPr>
              <w:pStyle w:val="ListParagraph"/>
              <w:numPr>
                <w:ilvl w:val="0"/>
                <w:numId w:val="3"/>
              </w:numPr>
              <w:ind w:left="343" w:hanging="34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Traženi iznos od YENI u EUR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555BB32" w14:textId="4E3355B7" w:rsidR="00945B37" w:rsidRPr="00B71D4C" w:rsidRDefault="00945B37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945B37" w:rsidRPr="00B71D4C" w14:paraId="42243E45" w14:textId="77777777" w:rsidTr="00FD353C">
        <w:trPr>
          <w:trHeight w:val="278"/>
        </w:trPr>
        <w:tc>
          <w:tcPr>
            <w:tcW w:w="3432" w:type="dxa"/>
            <w:shd w:val="clear" w:color="auto" w:fill="E2EFD9" w:themeFill="accent6" w:themeFillTint="33"/>
            <w:vAlign w:val="center"/>
          </w:tcPr>
          <w:p w14:paraId="7E0930FC" w14:textId="25F2B5DE" w:rsidR="00945B37" w:rsidRPr="004C0CA2" w:rsidRDefault="00FD353C" w:rsidP="00FD353C">
            <w:pPr>
              <w:pStyle w:val="ListParagraph"/>
              <w:numPr>
                <w:ilvl w:val="0"/>
                <w:numId w:val="3"/>
              </w:numPr>
              <w:ind w:left="343" w:hanging="34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Sopstveni doprinos aplikanta u budžetu u evrima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172F4C0" w14:textId="44B8BBCB" w:rsidR="00945B37" w:rsidRPr="00B71D4C" w:rsidRDefault="00945B37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945B37" w:rsidRPr="00B71D4C" w14:paraId="230C03AC" w14:textId="77777777" w:rsidTr="00FD353C">
        <w:trPr>
          <w:trHeight w:val="278"/>
        </w:trPr>
        <w:tc>
          <w:tcPr>
            <w:tcW w:w="3432" w:type="dxa"/>
            <w:shd w:val="clear" w:color="auto" w:fill="E2EFD9" w:themeFill="accent6" w:themeFillTint="33"/>
            <w:vAlign w:val="center"/>
          </w:tcPr>
          <w:p w14:paraId="48BEB238" w14:textId="6330C305" w:rsidR="00945B37" w:rsidRPr="004C0CA2" w:rsidRDefault="00FD353C" w:rsidP="00FD353C">
            <w:pPr>
              <w:pStyle w:val="ListParagraph"/>
              <w:numPr>
                <w:ilvl w:val="0"/>
                <w:numId w:val="3"/>
              </w:numPr>
              <w:ind w:left="343" w:hanging="34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oprinos treće strane u evrima (drugo sufinansiranje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11162E6" w14:textId="15DFE0C5" w:rsidR="00945B37" w:rsidRPr="00B71D4C" w:rsidRDefault="00945B37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31913F45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20FD5421" w14:textId="7489F4CE" w:rsidR="00093BC1" w:rsidRPr="00B71D4C" w:rsidRDefault="00124670" w:rsidP="00945B37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Molimo Vas predstavite logički okvir prema formatu Aneksa 3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.</w:t>
            </w:r>
          </w:p>
        </w:tc>
      </w:tr>
      <w:tr w:rsidR="00093BC1" w:rsidRPr="00B71D4C" w14:paraId="093E547E" w14:textId="77777777" w:rsidTr="00FF0F7D">
        <w:trPr>
          <w:trHeight w:val="233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2C350645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75125DE6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5A8BAC8" w14:textId="3AEB0156" w:rsidR="00093BC1" w:rsidRPr="004C0CA2" w:rsidRDefault="00124670" w:rsidP="00945B37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Metodologija projekta (maks. 500 reči</w:t>
            </w:r>
            <w:r w:rsidR="00965769"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</w:tr>
      <w:tr w:rsidR="00965769" w:rsidRPr="00B71D4C" w14:paraId="30B2F2B7" w14:textId="77777777" w:rsidTr="00FF0F7D">
        <w:trPr>
          <w:trHeight w:val="242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00434B78" w14:textId="77777777" w:rsidR="00965769" w:rsidRPr="004C0CA2" w:rsidRDefault="00965769" w:rsidP="00965769">
            <w:p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F43D95" w:rsidRPr="00B71D4C" w14:paraId="6AD8336F" w14:textId="77777777" w:rsidTr="00F43D95">
        <w:trPr>
          <w:trHeight w:val="359"/>
        </w:trPr>
        <w:tc>
          <w:tcPr>
            <w:tcW w:w="9350" w:type="dxa"/>
            <w:gridSpan w:val="7"/>
            <w:shd w:val="clear" w:color="auto" w:fill="E2EFD9" w:themeFill="accent6" w:themeFillTint="33"/>
            <w:vAlign w:val="center"/>
          </w:tcPr>
          <w:p w14:paraId="45C9D409" w14:textId="00AE6A69" w:rsidR="00F43D95" w:rsidRPr="004C0CA2" w:rsidRDefault="00F43D95" w:rsidP="00F43D95">
            <w:pPr>
              <w:pStyle w:val="ListParagraph"/>
              <w:numPr>
                <w:ilvl w:val="0"/>
                <w:numId w:val="3"/>
              </w:numPr>
              <w:ind w:left="343" w:hanging="34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Molimo opišite svoj pristup obrazovanju o klimatskim promenama?</w:t>
            </w:r>
          </w:p>
        </w:tc>
      </w:tr>
      <w:tr w:rsidR="00F43D95" w:rsidRPr="00B71D4C" w14:paraId="4EBBFEFC" w14:textId="77777777" w:rsidTr="00FF0F7D">
        <w:trPr>
          <w:trHeight w:val="251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6FEC13AE" w14:textId="77777777" w:rsidR="00F43D95" w:rsidRPr="004C0CA2" w:rsidRDefault="00F43D95" w:rsidP="00F43D95">
            <w:pPr>
              <w:pStyle w:val="ListParagraph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F43D95" w:rsidRPr="00B71D4C" w14:paraId="336AE79A" w14:textId="77777777" w:rsidTr="00F43D95">
        <w:trPr>
          <w:trHeight w:val="314"/>
        </w:trPr>
        <w:tc>
          <w:tcPr>
            <w:tcW w:w="9350" w:type="dxa"/>
            <w:gridSpan w:val="7"/>
            <w:shd w:val="clear" w:color="auto" w:fill="E2EFD9" w:themeFill="accent6" w:themeFillTint="33"/>
            <w:vAlign w:val="center"/>
          </w:tcPr>
          <w:p w14:paraId="21361907" w14:textId="7BC22582" w:rsidR="00F43D95" w:rsidRPr="004C0CA2" w:rsidRDefault="00F43D95" w:rsidP="00F43D95">
            <w:pPr>
              <w:pStyle w:val="ListParagraph"/>
              <w:numPr>
                <w:ilvl w:val="0"/>
                <w:numId w:val="3"/>
              </w:numPr>
              <w:ind w:left="343" w:hanging="34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Opišite svoj pristup podizanju svesti i promeni ponašanja u vezi sa klimatskim promenama?</w:t>
            </w:r>
          </w:p>
        </w:tc>
      </w:tr>
      <w:tr w:rsidR="00F43D95" w:rsidRPr="00B71D4C" w14:paraId="62090C0A" w14:textId="77777777" w:rsidTr="00FF0F7D">
        <w:trPr>
          <w:trHeight w:val="287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1D29A76F" w14:textId="77777777" w:rsidR="00F43D95" w:rsidRPr="00F43D95" w:rsidRDefault="00F43D95" w:rsidP="00F43D95">
            <w:pPr>
              <w:pStyle w:val="ListParagraph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965769" w:rsidRPr="00B71D4C" w14:paraId="5CEA7DB1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157B5E9" w14:textId="6632CE26" w:rsidR="00965769" w:rsidRPr="00B71D4C" w:rsidRDefault="00124670" w:rsidP="00945B37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Lica odgovorna za realizaciju projekta</w:t>
            </w:r>
            <w:r w:rsidR="00965769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.</w:t>
            </w:r>
          </w:p>
        </w:tc>
      </w:tr>
      <w:tr w:rsidR="00093BC1" w:rsidRPr="00B71D4C" w14:paraId="248397FB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5CA93930" w14:textId="73548765" w:rsidR="00093BC1" w:rsidRPr="00B71D4C" w:rsidRDefault="00124670" w:rsidP="00093BC1">
            <w:pPr>
              <w:numPr>
                <w:ilvl w:val="0"/>
                <w:numId w:val="10"/>
              </w:numPr>
              <w:ind w:left="427" w:hanging="270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Lider/menadžer projekta (napišite ime i priložite CV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303D15C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33BCCBE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04E307F0" w14:textId="476B964F" w:rsidR="00093BC1" w:rsidRPr="00B71D4C" w:rsidRDefault="00124670" w:rsidP="00093BC1">
            <w:pPr>
              <w:numPr>
                <w:ilvl w:val="0"/>
                <w:numId w:val="10"/>
              </w:numPr>
              <w:ind w:left="427" w:hanging="270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Broj zaposlenih osoba uključenih u realizaciju projekta (napišite ime i priložite CV</w:t>
            </w:r>
            <w:r w:rsidR="00B35963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) 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4B44806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5B39A1E4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082A8891" w14:textId="3D5E46FE" w:rsidR="00093BC1" w:rsidRPr="00B71D4C" w:rsidRDefault="00124670" w:rsidP="00093BC1">
            <w:pPr>
              <w:numPr>
                <w:ilvl w:val="0"/>
                <w:numId w:val="10"/>
              </w:numPr>
              <w:ind w:left="427" w:hanging="270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Eksterni ekspert/i, saradnik/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saradnici</w:t>
            </w: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koji su uključeni u projekat (navesti naziv i oblasti ekspertize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2C5D999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D2154D" w:rsidRPr="00B71D4C" w14:paraId="12255B51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0B5F839F" w14:textId="1F6C3122" w:rsidR="00D2154D" w:rsidRPr="00B71D4C" w:rsidRDefault="00124670" w:rsidP="00D2154D">
            <w:pPr>
              <w:pStyle w:val="ListParagraph"/>
              <w:numPr>
                <w:ilvl w:val="0"/>
                <w:numId w:val="10"/>
              </w:numPr>
              <w:ind w:left="430" w:hanging="270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Molimo 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Vas </w:t>
            </w: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predstavite najmanje tri (3) referentna projekta, po mogućnosti u sledećim oblastima: lokalna uprava, 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životna sredina</w:t>
            </w: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, klimatske promene i aktivizam mladih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A491E89" w14:textId="77777777" w:rsidR="00D2154D" w:rsidRPr="00B71D4C" w:rsidRDefault="00D2154D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41344BB0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D048377" w14:textId="37E9F1F1" w:rsidR="00093BC1" w:rsidRPr="00B71D4C" w:rsidRDefault="00124670" w:rsidP="00945B37">
            <w:pPr>
              <w:numPr>
                <w:ilvl w:val="0"/>
                <w:numId w:val="3"/>
              </w:numPr>
              <w:ind w:left="42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Kratak opis iskustava, postignuća i veština organizacije</w:t>
            </w:r>
            <w:r w:rsidR="007D2C7B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.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</w:t>
            </w:r>
          </w:p>
        </w:tc>
      </w:tr>
      <w:tr w:rsidR="00093BC1" w:rsidRPr="00B71D4C" w14:paraId="0FA9E0CF" w14:textId="77777777" w:rsidTr="00FF0F7D">
        <w:trPr>
          <w:trHeight w:val="287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0E488884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75604127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74EAF906" w14:textId="5F145429" w:rsidR="00093BC1" w:rsidRPr="00B71D4C" w:rsidRDefault="00124670" w:rsidP="00945B37">
            <w:pPr>
              <w:numPr>
                <w:ilvl w:val="0"/>
                <w:numId w:val="3"/>
              </w:numPr>
              <w:ind w:left="42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Kako ćete osigurati </w:t>
            </w:r>
            <w:r w:rsidR="001A752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renos</w:t>
            </w: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specifičnih znanja i veština sa srednjim školama/eko-klubovima</w:t>
            </w:r>
            <w:r w:rsidR="0046720A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?</w:t>
            </w:r>
          </w:p>
        </w:tc>
      </w:tr>
      <w:tr w:rsidR="00093BC1" w:rsidRPr="00B71D4C" w14:paraId="75CFC108" w14:textId="77777777" w:rsidTr="00FF0F7D">
        <w:trPr>
          <w:trHeight w:val="242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08B07D9E" w14:textId="77777777" w:rsidR="00093BC1" w:rsidRPr="00B71D4C" w:rsidRDefault="00093BC1" w:rsidP="00093BC1">
            <w:pP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7AF9EA6" w14:textId="77777777" w:rsidTr="00093BC1">
        <w:trPr>
          <w:trHeight w:val="566"/>
        </w:trPr>
        <w:tc>
          <w:tcPr>
            <w:tcW w:w="9350" w:type="dxa"/>
            <w:gridSpan w:val="7"/>
            <w:shd w:val="clear" w:color="auto" w:fill="9CC2E5"/>
            <w:vAlign w:val="center"/>
          </w:tcPr>
          <w:p w14:paraId="3E2D374F" w14:textId="3C28A1C6" w:rsidR="00093BC1" w:rsidRPr="00B71D4C" w:rsidRDefault="001A752E" w:rsidP="00093BC1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</w:pPr>
            <w:r w:rsidRPr="001A752E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>EVALUACIJA i PRAĆENJE REZULTATA</w:t>
            </w:r>
          </w:p>
        </w:tc>
      </w:tr>
      <w:tr w:rsidR="00093BC1" w:rsidRPr="00B71D4C" w14:paraId="070DF909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5766350C" w14:textId="5AF2BC31" w:rsidR="00093BC1" w:rsidRPr="00F43D95" w:rsidRDefault="001A752E" w:rsidP="00F43D95">
            <w:pPr>
              <w:pStyle w:val="ListParagraph"/>
              <w:numPr>
                <w:ilvl w:val="0"/>
                <w:numId w:val="3"/>
              </w:numPr>
              <w:ind w:left="43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43D95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Opišite kako ćete pratiti i evaluirati postizanje rezultata projekta i njegov uticaj na ispunjavanje ciljeva poziva</w:t>
            </w:r>
            <w:r w:rsidR="00093BC1" w:rsidRPr="00F43D95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.</w:t>
            </w:r>
            <w:r w:rsidR="00F94669" w:rsidRPr="00F43D95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</w:t>
            </w:r>
          </w:p>
        </w:tc>
      </w:tr>
      <w:tr w:rsidR="00093BC1" w:rsidRPr="00B71D4C" w14:paraId="26F32CE5" w14:textId="77777777" w:rsidTr="00FF0F7D">
        <w:trPr>
          <w:trHeight w:val="269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3E17826C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C1BCE27" w14:textId="77777777" w:rsidTr="00093BC1">
        <w:trPr>
          <w:trHeight w:val="548"/>
        </w:trPr>
        <w:tc>
          <w:tcPr>
            <w:tcW w:w="9350" w:type="dxa"/>
            <w:gridSpan w:val="7"/>
            <w:shd w:val="clear" w:color="auto" w:fill="9CC2E5"/>
            <w:vAlign w:val="center"/>
          </w:tcPr>
          <w:p w14:paraId="5A0E27DA" w14:textId="0DCFA91A" w:rsidR="00093BC1" w:rsidRPr="00B71D4C" w:rsidRDefault="001A752E" w:rsidP="00093BC1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</w:pPr>
            <w:r w:rsidRPr="001A752E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>ODRŽIVOST PROJEKTA</w:t>
            </w:r>
          </w:p>
        </w:tc>
      </w:tr>
      <w:tr w:rsidR="00093BC1" w:rsidRPr="00B71D4C" w14:paraId="56D1B0FC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01C0A6F5" w14:textId="0D3B5376" w:rsidR="00093BC1" w:rsidRPr="00F43D95" w:rsidRDefault="001A752E" w:rsidP="00F43D95">
            <w:pPr>
              <w:pStyle w:val="ListParagraph"/>
              <w:numPr>
                <w:ilvl w:val="0"/>
                <w:numId w:val="3"/>
              </w:numPr>
              <w:ind w:left="43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43D95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Opišite svoje planove koji će osigurati održivost projekta nakon završetka finansijske podrške</w:t>
            </w:r>
            <w:r w:rsidR="00093BC1" w:rsidRPr="00F43D95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.</w:t>
            </w:r>
          </w:p>
        </w:tc>
      </w:tr>
      <w:tr w:rsidR="00093BC1" w:rsidRPr="00B71D4C" w14:paraId="4CF4EE62" w14:textId="77777777" w:rsidTr="00220351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457FA54A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</w:tbl>
    <w:p w14:paraId="01D89D57" w14:textId="77777777" w:rsidR="00F43D95" w:rsidRPr="00B71D4C" w:rsidRDefault="00F43D95" w:rsidP="00093BC1">
      <w:pPr>
        <w:rPr>
          <w:rFonts w:ascii="Times New Roman" w:eastAsia="Calibri" w:hAnsi="Times New Roman" w:cs="Times New Roman"/>
          <w:sz w:val="21"/>
          <w:szCs w:val="21"/>
          <w:lang w:val="sr-Latn-RS"/>
        </w:rPr>
      </w:pPr>
    </w:p>
    <w:p w14:paraId="0C2A1EA2" w14:textId="77777777" w:rsidR="00093BC1" w:rsidRPr="00B71D4C" w:rsidRDefault="00093BC1" w:rsidP="00093BC1">
      <w:pPr>
        <w:rPr>
          <w:rFonts w:ascii="Times New Roman" w:eastAsia="Calibri" w:hAnsi="Times New Roman" w:cs="Times New Roman"/>
          <w:sz w:val="21"/>
          <w:szCs w:val="21"/>
          <w:lang w:val="sr-Latn-RS"/>
        </w:rPr>
      </w:pPr>
      <w:r w:rsidRPr="00B71D4C">
        <w:rPr>
          <w:rFonts w:ascii="Times New Roman" w:eastAsia="Calibri" w:hAnsi="Times New Roman" w:cs="Times New Roman"/>
          <w:sz w:val="21"/>
          <w:szCs w:val="21"/>
          <w:lang w:val="sr-Latn-RS"/>
        </w:rPr>
        <w:t>__________________________________                                         __________________________________</w:t>
      </w:r>
    </w:p>
    <w:p w14:paraId="46E5F2D6" w14:textId="60C8855A" w:rsidR="00093BC1" w:rsidRPr="00B71D4C" w:rsidRDefault="001A752E" w:rsidP="00093BC1">
      <w:pPr>
        <w:spacing w:after="0"/>
        <w:rPr>
          <w:rFonts w:ascii="Times New Roman" w:eastAsia="Calibri" w:hAnsi="Times New Roman" w:cs="Times New Roman"/>
          <w:sz w:val="21"/>
          <w:szCs w:val="21"/>
          <w:lang w:val="sr-Latn-RS"/>
        </w:rPr>
      </w:pPr>
      <w:r w:rsidRPr="001A752E">
        <w:rPr>
          <w:rFonts w:ascii="Times New Roman" w:eastAsia="Calibri" w:hAnsi="Times New Roman" w:cs="Times New Roman"/>
          <w:sz w:val="21"/>
          <w:szCs w:val="21"/>
          <w:lang w:val="sr-Latn-RS"/>
        </w:rPr>
        <w:t>Ime menadžera</w:t>
      </w:r>
      <w:r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 </w:t>
      </w:r>
      <w:r w:rsidRPr="001A752E">
        <w:rPr>
          <w:rFonts w:ascii="Times New Roman" w:eastAsia="Calibri" w:hAnsi="Times New Roman" w:cs="Times New Roman"/>
          <w:sz w:val="21"/>
          <w:szCs w:val="21"/>
          <w:lang w:val="sr-Latn-RS"/>
        </w:rPr>
        <w:t>projekt</w:t>
      </w:r>
      <w:r>
        <w:rPr>
          <w:rFonts w:ascii="Times New Roman" w:eastAsia="Calibri" w:hAnsi="Times New Roman" w:cs="Times New Roman"/>
          <w:sz w:val="21"/>
          <w:szCs w:val="21"/>
          <w:lang w:val="sr-Latn-RS"/>
        </w:rPr>
        <w:t>a</w:t>
      </w:r>
      <w:r w:rsidRPr="001A752E"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 </w:t>
      </w:r>
      <w:r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                                                                        </w:t>
      </w:r>
      <w:r w:rsidRPr="001A752E"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Ime ovlašćenog predstavnika </w:t>
      </w:r>
    </w:p>
    <w:p w14:paraId="7EA1C83E" w14:textId="0D57A0AF" w:rsidR="00093BC1" w:rsidRPr="00B71D4C" w:rsidRDefault="00093BC1" w:rsidP="00093BC1">
      <w:pPr>
        <w:rPr>
          <w:rFonts w:ascii="Times New Roman" w:eastAsia="Calibri" w:hAnsi="Times New Roman" w:cs="Times New Roman"/>
          <w:sz w:val="21"/>
          <w:szCs w:val="21"/>
          <w:lang w:val="sr-Latn-RS"/>
        </w:rPr>
      </w:pPr>
      <w:r w:rsidRPr="00B71D4C">
        <w:rPr>
          <w:rFonts w:ascii="Times New Roman" w:eastAsia="Calibri" w:hAnsi="Times New Roman" w:cs="Times New Roman"/>
          <w:sz w:val="21"/>
          <w:szCs w:val="21"/>
          <w:lang w:val="sr-Latn-RS"/>
        </w:rPr>
        <w:t>(</w:t>
      </w:r>
      <w:r w:rsidR="001A752E" w:rsidRPr="001A752E"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u organizaciji </w:t>
      </w:r>
      <w:r w:rsidR="001A752E">
        <w:rPr>
          <w:rFonts w:ascii="Times New Roman" w:eastAsia="Calibri" w:hAnsi="Times New Roman" w:cs="Times New Roman"/>
          <w:sz w:val="21"/>
          <w:szCs w:val="21"/>
          <w:lang w:val="sr-Latn-RS"/>
        </w:rPr>
        <w:t>–</w:t>
      </w:r>
      <w:r w:rsidR="001A752E" w:rsidRPr="001A752E"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 </w:t>
      </w:r>
      <w:r w:rsidR="001A752E">
        <w:rPr>
          <w:rFonts w:ascii="Times New Roman" w:eastAsia="Calibri" w:hAnsi="Times New Roman" w:cs="Times New Roman"/>
          <w:sz w:val="21"/>
          <w:szCs w:val="21"/>
          <w:lang w:val="sr-Latn-RS"/>
        </w:rPr>
        <w:t>podnosilac prijave</w:t>
      </w:r>
      <w:r w:rsidRPr="00B71D4C">
        <w:rPr>
          <w:rFonts w:ascii="Times New Roman" w:eastAsia="Calibri" w:hAnsi="Times New Roman" w:cs="Times New Roman"/>
          <w:sz w:val="21"/>
          <w:szCs w:val="21"/>
          <w:lang w:val="sr-Latn-RS"/>
        </w:rPr>
        <w:t>)                                                      (</w:t>
      </w:r>
      <w:r w:rsidR="001A752E" w:rsidRPr="001A752E"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u organizaciji </w:t>
      </w:r>
      <w:r w:rsidR="001A752E">
        <w:rPr>
          <w:rFonts w:ascii="Times New Roman" w:eastAsia="Calibri" w:hAnsi="Times New Roman" w:cs="Times New Roman"/>
          <w:sz w:val="21"/>
          <w:szCs w:val="21"/>
          <w:lang w:val="sr-Latn-RS"/>
        </w:rPr>
        <w:t>–</w:t>
      </w:r>
      <w:r w:rsidR="001A752E" w:rsidRPr="001A752E"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 </w:t>
      </w:r>
      <w:r w:rsidR="001A752E">
        <w:rPr>
          <w:rFonts w:ascii="Times New Roman" w:eastAsia="Calibri" w:hAnsi="Times New Roman" w:cs="Times New Roman"/>
          <w:sz w:val="21"/>
          <w:szCs w:val="21"/>
          <w:lang w:val="sr-Latn-RS"/>
        </w:rPr>
        <w:t>podnosilac prijave</w:t>
      </w:r>
      <w:r w:rsidRPr="00B71D4C">
        <w:rPr>
          <w:rFonts w:ascii="Times New Roman" w:eastAsia="Calibri" w:hAnsi="Times New Roman" w:cs="Times New Roman"/>
          <w:sz w:val="21"/>
          <w:szCs w:val="21"/>
          <w:lang w:val="sr-Latn-RS"/>
        </w:rPr>
        <w:t>)</w:t>
      </w:r>
    </w:p>
    <w:p w14:paraId="1F8BDDD3" w14:textId="77777777" w:rsidR="00093BC1" w:rsidRPr="00B71D4C" w:rsidRDefault="00093BC1" w:rsidP="00093BC1">
      <w:pPr>
        <w:rPr>
          <w:rFonts w:ascii="Times New Roman" w:eastAsia="Calibri" w:hAnsi="Times New Roman" w:cs="Times New Roman"/>
          <w:sz w:val="21"/>
          <w:szCs w:val="21"/>
          <w:lang w:val="sr-Latn-RS"/>
        </w:rPr>
      </w:pPr>
    </w:p>
    <w:p w14:paraId="53C99F53" w14:textId="77777777" w:rsidR="00093BC1" w:rsidRPr="00B71D4C" w:rsidRDefault="00093BC1" w:rsidP="00093BC1">
      <w:pPr>
        <w:rPr>
          <w:rFonts w:ascii="Times New Roman" w:eastAsia="Calibri" w:hAnsi="Times New Roman" w:cs="Times New Roman"/>
          <w:sz w:val="21"/>
          <w:szCs w:val="21"/>
          <w:lang w:val="sr-Latn-RS"/>
        </w:rPr>
      </w:pPr>
      <w:r w:rsidRPr="00B71D4C">
        <w:rPr>
          <w:rFonts w:ascii="Times New Roman" w:eastAsia="Calibri" w:hAnsi="Times New Roman" w:cs="Times New Roman"/>
          <w:sz w:val="21"/>
          <w:szCs w:val="21"/>
          <w:lang w:val="sr-Latn-RS"/>
        </w:rPr>
        <w:t>__________________________________                                         __________________________________</w:t>
      </w:r>
    </w:p>
    <w:p w14:paraId="78F20B6A" w14:textId="135096E6" w:rsidR="00093BC1" w:rsidRPr="00B71D4C" w:rsidRDefault="00124670" w:rsidP="00093BC1">
      <w:pPr>
        <w:spacing w:after="0"/>
        <w:rPr>
          <w:rFonts w:ascii="Times New Roman" w:eastAsia="Calibri" w:hAnsi="Times New Roman" w:cs="Times New Roman"/>
          <w:sz w:val="21"/>
          <w:szCs w:val="21"/>
          <w:lang w:val="sr-Latn-RS"/>
        </w:rPr>
      </w:pPr>
      <w:r>
        <w:rPr>
          <w:rFonts w:ascii="Times New Roman" w:eastAsia="Calibri" w:hAnsi="Times New Roman" w:cs="Times New Roman"/>
          <w:sz w:val="21"/>
          <w:szCs w:val="21"/>
          <w:lang w:val="sr-Latn-RS"/>
        </w:rPr>
        <w:t>Potpis</w:t>
      </w:r>
      <w:r w:rsidR="00093BC1" w:rsidRPr="00B71D4C"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                                                                                              </w:t>
      </w:r>
      <w:r>
        <w:rPr>
          <w:rFonts w:ascii="Times New Roman" w:eastAsia="Calibri" w:hAnsi="Times New Roman" w:cs="Times New Roman"/>
          <w:sz w:val="21"/>
          <w:szCs w:val="21"/>
          <w:lang w:val="sr-Latn-RS"/>
        </w:rPr>
        <w:t>Potpis</w:t>
      </w:r>
    </w:p>
    <w:p w14:paraId="25283840" w14:textId="77777777" w:rsidR="00093BC1" w:rsidRPr="00B71D4C" w:rsidRDefault="00093BC1" w:rsidP="00093BC1">
      <w:pPr>
        <w:rPr>
          <w:rFonts w:ascii="Times New Roman" w:eastAsia="Calibri" w:hAnsi="Times New Roman" w:cs="Times New Roman"/>
          <w:sz w:val="21"/>
          <w:szCs w:val="21"/>
          <w:lang w:val="sr-Latn-RS"/>
        </w:rPr>
      </w:pPr>
      <w:r w:rsidRPr="00B71D4C">
        <w:rPr>
          <w:rFonts w:ascii="Times New Roman" w:eastAsia="Calibri" w:hAnsi="Times New Roman" w:cs="Times New Roman"/>
          <w:sz w:val="21"/>
          <w:szCs w:val="21"/>
          <w:lang w:val="sr-Latn-RS"/>
        </w:rPr>
        <w:t>__________________________, _______________.</w:t>
      </w:r>
    </w:p>
    <w:p w14:paraId="4BF9693F" w14:textId="20315018" w:rsidR="007B5662" w:rsidRPr="00B71D4C" w:rsidRDefault="00124670">
      <w:pPr>
        <w:rPr>
          <w:lang w:val="sr-Latn-RS"/>
        </w:rPr>
      </w:pPr>
      <w:r>
        <w:rPr>
          <w:rFonts w:ascii="Times New Roman" w:eastAsia="Calibri" w:hAnsi="Times New Roman" w:cs="Times New Roman"/>
          <w:sz w:val="21"/>
          <w:szCs w:val="21"/>
          <w:lang w:val="sr-Latn-RS"/>
        </w:rPr>
        <w:t>Mesto</w:t>
      </w:r>
      <w:r w:rsidR="00093BC1" w:rsidRPr="00B71D4C"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                                              Dat</w:t>
      </w:r>
      <w:r>
        <w:rPr>
          <w:rFonts w:ascii="Times New Roman" w:eastAsia="Calibri" w:hAnsi="Times New Roman" w:cs="Times New Roman"/>
          <w:sz w:val="21"/>
          <w:szCs w:val="21"/>
          <w:lang w:val="sr-Latn-RS"/>
        </w:rPr>
        <w:t>um</w:t>
      </w:r>
    </w:p>
    <w:sectPr w:rsidR="007B5662" w:rsidRPr="00B71D4C" w:rsidSect="00383F62">
      <w:headerReference w:type="default" r:id="rId8"/>
      <w:footerReference w:type="default" r:id="rId9"/>
      <w:headerReference w:type="first" r:id="rId10"/>
      <w:pgSz w:w="12240" w:h="15840" w:code="1"/>
      <w:pgMar w:top="1440" w:right="1440" w:bottom="907" w:left="1440" w:header="576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F49FA" w14:textId="77777777" w:rsidR="0009229F" w:rsidRDefault="0009229F">
      <w:pPr>
        <w:spacing w:after="0" w:line="240" w:lineRule="auto"/>
      </w:pPr>
      <w:r>
        <w:separator/>
      </w:r>
    </w:p>
  </w:endnote>
  <w:endnote w:type="continuationSeparator" w:id="0">
    <w:p w14:paraId="6039A683" w14:textId="77777777" w:rsidR="0009229F" w:rsidRDefault="000922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8372455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B8B8B48" w14:textId="77777777" w:rsidR="000B73AA" w:rsidRPr="00211B30" w:rsidRDefault="00093BC1">
        <w:pPr>
          <w:pStyle w:val="Footer"/>
          <w:jc w:val="right"/>
          <w:rPr>
            <w:rFonts w:ascii="Times New Roman" w:hAnsi="Times New Roman" w:cs="Times New Roman"/>
          </w:rPr>
        </w:pPr>
        <w:r w:rsidRPr="00211B30">
          <w:rPr>
            <w:rFonts w:ascii="Times New Roman" w:hAnsi="Times New Roman" w:cs="Times New Roman"/>
          </w:rPr>
          <w:fldChar w:fldCharType="begin"/>
        </w:r>
        <w:r w:rsidRPr="00211B30">
          <w:rPr>
            <w:rFonts w:ascii="Times New Roman" w:hAnsi="Times New Roman" w:cs="Times New Roman"/>
          </w:rPr>
          <w:instrText xml:space="preserve"> PAGE   \* MERGEFORMAT </w:instrText>
        </w:r>
        <w:r w:rsidRPr="00211B30">
          <w:rPr>
            <w:rFonts w:ascii="Times New Roman" w:hAnsi="Times New Roman" w:cs="Times New Roman"/>
          </w:rPr>
          <w:fldChar w:fldCharType="separate"/>
        </w:r>
        <w:r w:rsidRPr="00211B30">
          <w:rPr>
            <w:rFonts w:ascii="Times New Roman" w:hAnsi="Times New Roman" w:cs="Times New Roman"/>
            <w:noProof/>
          </w:rPr>
          <w:t>2</w:t>
        </w:r>
        <w:r w:rsidRPr="00211B30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36B2937" w14:textId="77777777" w:rsidR="000B73AA" w:rsidRDefault="00EB7D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6E4AD" w14:textId="77777777" w:rsidR="0009229F" w:rsidRDefault="0009229F">
      <w:pPr>
        <w:spacing w:after="0" w:line="240" w:lineRule="auto"/>
      </w:pPr>
      <w:r>
        <w:separator/>
      </w:r>
    </w:p>
  </w:footnote>
  <w:footnote w:type="continuationSeparator" w:id="0">
    <w:p w14:paraId="481FB3B4" w14:textId="77777777" w:rsidR="0009229F" w:rsidRDefault="000922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FC135" w14:textId="77777777" w:rsidR="008C4841" w:rsidRDefault="00093BC1">
    <w:pPr>
      <w:pStyle w:val="Header"/>
    </w:pPr>
    <w:r>
      <w:rPr>
        <w:b/>
        <w:noProof/>
        <w:color w:val="C00000"/>
        <w:sz w:val="28"/>
      </w:rPr>
      <w:drawing>
        <wp:anchor distT="0" distB="0" distL="114300" distR="114300" simplePos="0" relativeHeight="251660288" behindDoc="1" locked="0" layoutInCell="1" allowOverlap="1" wp14:anchorId="336658F9" wp14:editId="78701C86">
          <wp:simplePos x="0" y="0"/>
          <wp:positionH relativeFrom="column">
            <wp:posOffset>4876800</wp:posOffset>
          </wp:positionH>
          <wp:positionV relativeFrom="paragraph">
            <wp:posOffset>-3175</wp:posOffset>
          </wp:positionV>
          <wp:extent cx="1676400" cy="396240"/>
          <wp:effectExtent l="0" t="0" r="0" b="3810"/>
          <wp:wrapTight wrapText="bothSides">
            <wp:wrapPolygon edited="0">
              <wp:start x="0" y="0"/>
              <wp:lineTo x="0" y="20769"/>
              <wp:lineTo x="21355" y="20769"/>
              <wp:lineTo x="21355" y="0"/>
              <wp:lineTo x="0" y="0"/>
            </wp:wrapPolygon>
          </wp:wrapTight>
          <wp:docPr id="2" name="Picture 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059FD">
      <w:rPr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0003393E" wp14:editId="16B7BD0B">
          <wp:simplePos x="0" y="0"/>
          <wp:positionH relativeFrom="column">
            <wp:posOffset>-219710</wp:posOffset>
          </wp:positionH>
          <wp:positionV relativeFrom="paragraph">
            <wp:posOffset>46990</wp:posOffset>
          </wp:positionV>
          <wp:extent cx="2108835" cy="285115"/>
          <wp:effectExtent l="0" t="0" r="5715" b="635"/>
          <wp:wrapTopAndBottom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8835" cy="285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  <w:t xml:space="preserve">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E9F04" w14:textId="0BDFC6F3" w:rsidR="00E43860" w:rsidRDefault="003210E5">
    <w:pPr>
      <w:pStyle w:val="Header"/>
    </w:pPr>
    <w:r>
      <w:rPr>
        <w:b/>
        <w:noProof/>
        <w:color w:val="C00000"/>
        <w:sz w:val="28"/>
      </w:rPr>
      <w:drawing>
        <wp:anchor distT="0" distB="0" distL="114300" distR="114300" simplePos="0" relativeHeight="251663360" behindDoc="0" locked="0" layoutInCell="1" allowOverlap="1" wp14:anchorId="22DFFF04" wp14:editId="3E715AA5">
          <wp:simplePos x="0" y="0"/>
          <wp:positionH relativeFrom="column">
            <wp:posOffset>2893916</wp:posOffset>
          </wp:positionH>
          <wp:positionV relativeFrom="paragraph">
            <wp:posOffset>-199114</wp:posOffset>
          </wp:positionV>
          <wp:extent cx="628015" cy="669290"/>
          <wp:effectExtent l="0" t="0" r="635" b="0"/>
          <wp:wrapThrough wrapText="bothSides">
            <wp:wrapPolygon edited="0">
              <wp:start x="0" y="0"/>
              <wp:lineTo x="0" y="20903"/>
              <wp:lineTo x="20967" y="20903"/>
              <wp:lineTo x="20967" y="0"/>
              <wp:lineTo x="0" y="0"/>
            </wp:wrapPolygon>
          </wp:wrapThrough>
          <wp:docPr id="1" name="Picture 1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015" cy="669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color w:val="C00000"/>
        <w:sz w:val="28"/>
      </w:rPr>
      <w:drawing>
        <wp:anchor distT="0" distB="0" distL="114300" distR="114300" simplePos="0" relativeHeight="251661312" behindDoc="1" locked="0" layoutInCell="1" allowOverlap="1" wp14:anchorId="21DC0759" wp14:editId="60D9D919">
          <wp:simplePos x="0" y="0"/>
          <wp:positionH relativeFrom="column">
            <wp:posOffset>4834365</wp:posOffset>
          </wp:positionH>
          <wp:positionV relativeFrom="paragraph">
            <wp:posOffset>-40088</wp:posOffset>
          </wp:positionV>
          <wp:extent cx="1676400" cy="396240"/>
          <wp:effectExtent l="0" t="0" r="0" b="3810"/>
          <wp:wrapThrough wrapText="bothSides">
            <wp:wrapPolygon edited="0">
              <wp:start x="0" y="0"/>
              <wp:lineTo x="0" y="20769"/>
              <wp:lineTo x="21355" y="20769"/>
              <wp:lineTo x="21355" y="0"/>
              <wp:lineTo x="0" y="0"/>
            </wp:wrapPolygon>
          </wp:wrapThrough>
          <wp:docPr id="16" name="Picture 16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10A00DEA" wp14:editId="4A2C00E4">
          <wp:simplePos x="0" y="0"/>
          <wp:positionH relativeFrom="column">
            <wp:posOffset>-580445</wp:posOffset>
          </wp:positionH>
          <wp:positionV relativeFrom="paragraph">
            <wp:posOffset>0</wp:posOffset>
          </wp:positionV>
          <wp:extent cx="2109470" cy="280670"/>
          <wp:effectExtent l="0" t="0" r="5080" b="5080"/>
          <wp:wrapThrough wrapText="bothSides">
            <wp:wrapPolygon edited="0">
              <wp:start x="0" y="0"/>
              <wp:lineTo x="0" y="20525"/>
              <wp:lineTo x="21457" y="20525"/>
              <wp:lineTo x="21457" y="0"/>
              <wp:lineTo x="0" y="0"/>
            </wp:wrapPolygon>
          </wp:wrapThrough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9470" cy="280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9470D"/>
    <w:multiLevelType w:val="hybridMultilevel"/>
    <w:tmpl w:val="ABC06556"/>
    <w:lvl w:ilvl="0" w:tplc="BFD267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320E1C"/>
    <w:multiLevelType w:val="hybridMultilevel"/>
    <w:tmpl w:val="E8D27D22"/>
    <w:lvl w:ilvl="0" w:tplc="1E480EF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F4B7B"/>
    <w:multiLevelType w:val="hybridMultilevel"/>
    <w:tmpl w:val="C3BCACA2"/>
    <w:lvl w:ilvl="0" w:tplc="E7BCA91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2332ED"/>
    <w:multiLevelType w:val="hybridMultilevel"/>
    <w:tmpl w:val="9A484BFC"/>
    <w:lvl w:ilvl="0" w:tplc="30989D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310AA"/>
    <w:multiLevelType w:val="hybridMultilevel"/>
    <w:tmpl w:val="F8627544"/>
    <w:lvl w:ilvl="0" w:tplc="1E16A8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57CC4"/>
    <w:multiLevelType w:val="multilevel"/>
    <w:tmpl w:val="AB00AAC8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6" w15:restartNumberingAfterBreak="0">
    <w:nsid w:val="24660E54"/>
    <w:multiLevelType w:val="hybridMultilevel"/>
    <w:tmpl w:val="0400AC64"/>
    <w:lvl w:ilvl="0" w:tplc="24D2E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CD75F9"/>
    <w:multiLevelType w:val="hybridMultilevel"/>
    <w:tmpl w:val="0B5ADB92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317210"/>
    <w:multiLevelType w:val="hybridMultilevel"/>
    <w:tmpl w:val="FE025E24"/>
    <w:lvl w:ilvl="0" w:tplc="1F7E792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2D34A4"/>
    <w:multiLevelType w:val="hybridMultilevel"/>
    <w:tmpl w:val="C3BCAC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20725A"/>
    <w:multiLevelType w:val="hybridMultilevel"/>
    <w:tmpl w:val="8ACC53B0"/>
    <w:lvl w:ilvl="0" w:tplc="0D328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27714"/>
    <w:multiLevelType w:val="hybridMultilevel"/>
    <w:tmpl w:val="9D2626EC"/>
    <w:lvl w:ilvl="0" w:tplc="62EE9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6B2359"/>
    <w:multiLevelType w:val="hybridMultilevel"/>
    <w:tmpl w:val="DA5A338A"/>
    <w:lvl w:ilvl="0" w:tplc="DEAC204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121340"/>
    <w:multiLevelType w:val="hybridMultilevel"/>
    <w:tmpl w:val="EBC8F046"/>
    <w:lvl w:ilvl="0" w:tplc="36F0229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9870A4"/>
    <w:multiLevelType w:val="hybridMultilevel"/>
    <w:tmpl w:val="94563206"/>
    <w:lvl w:ilvl="0" w:tplc="4BE87C4A">
      <w:start w:val="2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683559244">
    <w:abstractNumId w:val="5"/>
  </w:num>
  <w:num w:numId="2" w16cid:durableId="127625865">
    <w:abstractNumId w:val="8"/>
  </w:num>
  <w:num w:numId="3" w16cid:durableId="485904317">
    <w:abstractNumId w:val="11"/>
  </w:num>
  <w:num w:numId="4" w16cid:durableId="1992055186">
    <w:abstractNumId w:val="1"/>
  </w:num>
  <w:num w:numId="5" w16cid:durableId="1909336712">
    <w:abstractNumId w:val="12"/>
  </w:num>
  <w:num w:numId="6" w16cid:durableId="216670144">
    <w:abstractNumId w:val="3"/>
  </w:num>
  <w:num w:numId="7" w16cid:durableId="2075540479">
    <w:abstractNumId w:val="13"/>
  </w:num>
  <w:num w:numId="8" w16cid:durableId="1102190989">
    <w:abstractNumId w:val="0"/>
  </w:num>
  <w:num w:numId="9" w16cid:durableId="1365865503">
    <w:abstractNumId w:val="10"/>
  </w:num>
  <w:num w:numId="10" w16cid:durableId="118912926">
    <w:abstractNumId w:val="2"/>
  </w:num>
  <w:num w:numId="11" w16cid:durableId="695428596">
    <w:abstractNumId w:val="4"/>
  </w:num>
  <w:num w:numId="12" w16cid:durableId="2137260382">
    <w:abstractNumId w:val="6"/>
  </w:num>
  <w:num w:numId="13" w16cid:durableId="1035957831">
    <w:abstractNumId w:val="7"/>
  </w:num>
  <w:num w:numId="14" w16cid:durableId="1356611825">
    <w:abstractNumId w:val="14"/>
  </w:num>
  <w:num w:numId="15" w16cid:durableId="7200104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zc2MTEwMjQxNTVV0lEKTi0uzszPAykwrAUA29fRJSwAAAA="/>
  </w:docVars>
  <w:rsids>
    <w:rsidRoot w:val="001861CF"/>
    <w:rsid w:val="00010FC2"/>
    <w:rsid w:val="00023125"/>
    <w:rsid w:val="0009229F"/>
    <w:rsid w:val="00093BC1"/>
    <w:rsid w:val="00124670"/>
    <w:rsid w:val="00133CE0"/>
    <w:rsid w:val="001861CF"/>
    <w:rsid w:val="001A752E"/>
    <w:rsid w:val="001C4463"/>
    <w:rsid w:val="001F76A3"/>
    <w:rsid w:val="00255A9C"/>
    <w:rsid w:val="002B3A1C"/>
    <w:rsid w:val="003127B5"/>
    <w:rsid w:val="003210E5"/>
    <w:rsid w:val="0036418E"/>
    <w:rsid w:val="003767FD"/>
    <w:rsid w:val="00377EE4"/>
    <w:rsid w:val="00385CCC"/>
    <w:rsid w:val="00385DA7"/>
    <w:rsid w:val="0046720A"/>
    <w:rsid w:val="004C0CA2"/>
    <w:rsid w:val="004D4AE1"/>
    <w:rsid w:val="004F525D"/>
    <w:rsid w:val="0053457E"/>
    <w:rsid w:val="005C6361"/>
    <w:rsid w:val="005D1192"/>
    <w:rsid w:val="00621FD8"/>
    <w:rsid w:val="006315E9"/>
    <w:rsid w:val="00665E99"/>
    <w:rsid w:val="00756659"/>
    <w:rsid w:val="00777B94"/>
    <w:rsid w:val="00797012"/>
    <w:rsid w:val="007B2ACD"/>
    <w:rsid w:val="007B5662"/>
    <w:rsid w:val="007D2C7B"/>
    <w:rsid w:val="008067B1"/>
    <w:rsid w:val="0082024E"/>
    <w:rsid w:val="008337B5"/>
    <w:rsid w:val="00835D48"/>
    <w:rsid w:val="00871CF3"/>
    <w:rsid w:val="008E6378"/>
    <w:rsid w:val="008F5C93"/>
    <w:rsid w:val="00915136"/>
    <w:rsid w:val="00936915"/>
    <w:rsid w:val="00945B37"/>
    <w:rsid w:val="00965769"/>
    <w:rsid w:val="009C670E"/>
    <w:rsid w:val="009E4D22"/>
    <w:rsid w:val="009E5ADE"/>
    <w:rsid w:val="009E6C4F"/>
    <w:rsid w:val="00B35963"/>
    <w:rsid w:val="00B4379A"/>
    <w:rsid w:val="00B71D4C"/>
    <w:rsid w:val="00B9654C"/>
    <w:rsid w:val="00BD24E1"/>
    <w:rsid w:val="00C30FA6"/>
    <w:rsid w:val="00C35831"/>
    <w:rsid w:val="00C81169"/>
    <w:rsid w:val="00C91545"/>
    <w:rsid w:val="00D2154D"/>
    <w:rsid w:val="00D87A39"/>
    <w:rsid w:val="00DC7B2A"/>
    <w:rsid w:val="00DD2F38"/>
    <w:rsid w:val="00E31A6B"/>
    <w:rsid w:val="00EB7DEA"/>
    <w:rsid w:val="00F43D95"/>
    <w:rsid w:val="00F84D4C"/>
    <w:rsid w:val="00F94669"/>
    <w:rsid w:val="00F9538A"/>
    <w:rsid w:val="00FC5FE5"/>
    <w:rsid w:val="00FD353C"/>
    <w:rsid w:val="00FF0F7D"/>
    <w:rsid w:val="00FF2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9A956"/>
  <w15:chartTrackingRefBased/>
  <w15:docId w15:val="{E17592CF-45EA-4BA0-8414-28FB386B7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3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BC1"/>
  </w:style>
  <w:style w:type="table" w:styleId="TableGrid">
    <w:name w:val="Table Grid"/>
    <w:basedOn w:val="TableNormal"/>
    <w:uiPriority w:val="39"/>
    <w:rsid w:val="00093B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093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BC1"/>
  </w:style>
  <w:style w:type="paragraph" w:styleId="ListParagraph">
    <w:name w:val="List Paragraph"/>
    <w:basedOn w:val="Normal"/>
    <w:uiPriority w:val="34"/>
    <w:qFormat/>
    <w:rsid w:val="00835D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84D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D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D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D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D4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77EE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44524-D87F-4A55-A249-002E86FE91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688</Words>
  <Characters>3925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arta Hajrizi</dc:creator>
  <cp:keywords/>
  <dc:description/>
  <cp:lastModifiedBy>Bardh Xërxa</cp:lastModifiedBy>
  <cp:revision>8</cp:revision>
  <dcterms:created xsi:type="dcterms:W3CDTF">2022-07-26T14:07:00Z</dcterms:created>
  <dcterms:modified xsi:type="dcterms:W3CDTF">2022-10-04T11:14:00Z</dcterms:modified>
</cp:coreProperties>
</file>